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CE9170" w14:textId="7365F1D0" w:rsidR="005C2C6E" w:rsidRDefault="005C2C6E">
      <w:bookmarkStart w:id="0" w:name="_Hlk180946760"/>
      <w:r>
        <w:t>Colton Kohler</w:t>
      </w:r>
    </w:p>
    <w:p w14:paraId="056D87F6" w14:textId="56059267" w:rsidR="005C2C6E" w:rsidRDefault="005C2C6E" w:rsidP="005C2C6E">
      <w:r>
        <w:t>Module 1.2 assignment</w:t>
      </w:r>
    </w:p>
    <w:p w14:paraId="2C61130D" w14:textId="685C243F" w:rsidR="005C2C6E" w:rsidRDefault="005C2C6E" w:rsidP="005C2C6E">
      <w:r w:rsidRPr="005C2C6E">
        <w:t>https://github.com/Ckohler1/csd-310.git</w:t>
      </w:r>
    </w:p>
    <w:bookmarkEnd w:id="0"/>
    <w:p w14:paraId="298D0AB4" w14:textId="0193090B" w:rsidR="00A86676" w:rsidRDefault="005C2C6E">
      <w:r>
        <w:rPr>
          <w:noProof/>
        </w:rPr>
        <w:drawing>
          <wp:inline distT="0" distB="0" distL="0" distR="0" wp14:anchorId="15A8863C" wp14:editId="013F1770">
            <wp:extent cx="5646909" cy="3368332"/>
            <wp:effectExtent l="0" t="0" r="0" b="3810"/>
            <wp:docPr id="127108291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1082911" name="Picture 1" descr="A screenshot of a computer program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6909" cy="3368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A85B9" w14:textId="1E292F98" w:rsidR="005C2C6E" w:rsidRDefault="005C2C6E">
      <w:r>
        <w:rPr>
          <w:noProof/>
        </w:rPr>
        <w:drawing>
          <wp:inline distT="0" distB="0" distL="0" distR="0" wp14:anchorId="2D139257" wp14:editId="0C570622">
            <wp:extent cx="5943600" cy="2661920"/>
            <wp:effectExtent l="0" t="0" r="0" b="5080"/>
            <wp:docPr id="125045658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0456582" name="Picture 2" descr="A screenshot of a computer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C2C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1MTEztDQzMTI3NjZV0lEKTi0uzszPAykwrAUA8uu6cCwAAAA="/>
  </w:docVars>
  <w:rsids>
    <w:rsidRoot w:val="00C768BF"/>
    <w:rsid w:val="00334814"/>
    <w:rsid w:val="00475E3B"/>
    <w:rsid w:val="00517E2B"/>
    <w:rsid w:val="005C2C6E"/>
    <w:rsid w:val="00A86676"/>
    <w:rsid w:val="00C76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782047"/>
  <w15:chartTrackingRefBased/>
  <w15:docId w15:val="{692EF7D4-4F51-424C-B1C0-54E7E310D8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768B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768B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768BF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768B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768BF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768B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768B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768B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768B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68BF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768B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768BF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768BF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768BF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768B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768B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768B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768B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768B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68B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68B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768B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768B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768B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768B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768BF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768BF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768BF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768BF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1</Words>
  <Characters>69</Characters>
  <Application>Microsoft Office Word</Application>
  <DocSecurity>0</DocSecurity>
  <Lines>1</Lines>
  <Paragraphs>1</Paragraphs>
  <ScaleCrop>false</ScaleCrop>
  <Company/>
  <LinksUpToDate>false</LinksUpToDate>
  <CharactersWithSpaces>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ton Kohler</dc:creator>
  <cp:keywords/>
  <dc:description/>
  <cp:lastModifiedBy>Colton Kohler</cp:lastModifiedBy>
  <cp:revision>2</cp:revision>
  <dcterms:created xsi:type="dcterms:W3CDTF">2024-10-27T23:16:00Z</dcterms:created>
  <dcterms:modified xsi:type="dcterms:W3CDTF">2024-10-27T23:40:00Z</dcterms:modified>
</cp:coreProperties>
</file>